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-markdown-test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0-01-22T23:25:50Z</dcterms:created>
  <dcterms:modified xsi:type="dcterms:W3CDTF">2020-01-22T23:25:50Z</dcterms:modified>
</cp:coreProperties>
</file>